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50ee3a</w:t>
        </w:r>
      </w:hyperlink>
      <w:r>
        <w:t xml:space="preserve"> </w:t>
      </w:r>
      <w:r>
        <w:t xml:space="preserve">on February 1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650ee3a44e85ea6992ed5a2773a5bcea839dea45"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50ee3a44e85ea6992ed5a2773a5bcea839dea45/"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650ee3a44e85ea6992ed5a2773a5bcea839dea45"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50ee3a44e85ea6992ed5a2773a5bcea839dea45/"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2T21:49:39Z</dcterms:created>
  <dcterms:modified xsi:type="dcterms:W3CDTF">2021-02-12T21: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